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472348</w:t>
        </w:r>
      </w:hyperlink>
      <w:r>
        <w:t xml:space="preserve"> </w:t>
      </w:r>
      <w:r>
        <w:t xml:space="preserve">on April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Diagnostics is one area where biotechnology has been particularly important.</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 molecular and serological.</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r>
        <w:t xml:space="preserve"> </w:t>
      </w: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r>
        <w:t xml:space="preserve"> </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e4723484cb4d8df349a6132a26807fa3b3301419"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4723484cb4d8df349a6132a26807fa3b3301419/" TargetMode="External" /><Relationship Type="http://schemas.openxmlformats.org/officeDocument/2006/relationships/hyperlink" Id="rId22" Target="https://greenelab.github.io/covid19-review/v/e4723484cb4d8df349a6132a26807fa3b3301419/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e4723484cb4d8df349a6132a26807fa3b3301419"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4723484cb4d8df349a6132a26807fa3b3301419/" TargetMode="External" /><Relationship Type="http://schemas.openxmlformats.org/officeDocument/2006/relationships/hyperlink" Id="rId22" Target="https://greenelab.github.io/covid19-review/v/e4723484cb4d8df349a6132a26807fa3b3301419/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25T21:20:36Z</dcterms:created>
  <dcterms:modified xsi:type="dcterms:W3CDTF">2022-04-25T21: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